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D82D8E" w14:textId="244693E5" w:rsidR="0083735D" w:rsidRDefault="00B70697">
      <w:pPr>
        <w:spacing w:after="0"/>
        <w:ind w:left="-1440" w:right="10460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26E56A8C" wp14:editId="49A35769">
            <wp:simplePos x="0" y="0"/>
            <wp:positionH relativeFrom="margin">
              <wp:align>center</wp:align>
            </wp:positionH>
            <wp:positionV relativeFrom="page">
              <wp:align>bottom</wp:align>
            </wp:positionV>
            <wp:extent cx="6848475" cy="4391025"/>
            <wp:effectExtent l="0" t="0" r="9525" b="9525"/>
            <wp:wrapTopAndBottom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48475" cy="4391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0" wp14:anchorId="522EBAB3" wp14:editId="3AA35B32">
            <wp:simplePos x="0" y="0"/>
            <wp:positionH relativeFrom="margin">
              <wp:align>center</wp:align>
            </wp:positionH>
            <wp:positionV relativeFrom="page">
              <wp:posOffset>485775</wp:posOffset>
            </wp:positionV>
            <wp:extent cx="6638925" cy="5086350"/>
            <wp:effectExtent l="0" t="0" r="9525" b="0"/>
            <wp:wrapTopAndBottom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38925" cy="508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35EC">
        <w:br w:type="page"/>
      </w:r>
    </w:p>
    <w:p w14:paraId="5ECC0A83" w14:textId="4A5B44FF" w:rsidR="0083735D" w:rsidRDefault="00B70697" w:rsidP="00B70697">
      <w:pPr>
        <w:spacing w:after="0"/>
        <w:ind w:right="10460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0" wp14:anchorId="04AD70E6" wp14:editId="77276B2E">
            <wp:simplePos x="0" y="0"/>
            <wp:positionH relativeFrom="margin">
              <wp:align>center</wp:align>
            </wp:positionH>
            <wp:positionV relativeFrom="page">
              <wp:posOffset>5276850</wp:posOffset>
            </wp:positionV>
            <wp:extent cx="6924297" cy="4877435"/>
            <wp:effectExtent l="0" t="0" r="0" b="9525"/>
            <wp:wrapTopAndBottom/>
            <wp:docPr id="23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24297" cy="4877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0" wp14:anchorId="7A2C6FA1" wp14:editId="5075AD46">
            <wp:simplePos x="0" y="0"/>
            <wp:positionH relativeFrom="margin">
              <wp:align>center</wp:align>
            </wp:positionH>
            <wp:positionV relativeFrom="page">
              <wp:posOffset>657225</wp:posOffset>
            </wp:positionV>
            <wp:extent cx="6648450" cy="4381500"/>
            <wp:effectExtent l="0" t="0" r="0" b="0"/>
            <wp:wrapTopAndBottom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845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3735D">
      <w:footerReference w:type="even" r:id="rId10"/>
      <w:footerReference w:type="default" r:id="rId11"/>
      <w:footerReference w:type="first" r:id="rId12"/>
      <w:pgSz w:w="11900" w:h="16840"/>
      <w:pgMar w:top="1440" w:right="1440" w:bottom="1440" w:left="1440" w:header="720" w:footer="13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160AF2" w14:textId="77777777" w:rsidR="007C35EC" w:rsidRDefault="007C35EC">
      <w:pPr>
        <w:spacing w:after="0" w:line="240" w:lineRule="auto"/>
      </w:pPr>
      <w:r>
        <w:separator/>
      </w:r>
    </w:p>
  </w:endnote>
  <w:endnote w:type="continuationSeparator" w:id="0">
    <w:p w14:paraId="514F4625" w14:textId="77777777" w:rsidR="007C35EC" w:rsidRDefault="007C35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CA405" w14:textId="77777777" w:rsidR="0083735D" w:rsidRDefault="007C35EC">
    <w:pPr>
      <w:spacing w:after="0"/>
      <w:ind w:right="-807"/>
      <w:jc w:val="right"/>
    </w:pPr>
    <w:r>
      <w:rPr>
        <w:rFonts w:ascii="Times New Roman" w:eastAsia="Times New Roman" w:hAnsi="Times New Roman" w:cs="Times New Roman"/>
        <w:sz w:val="30"/>
      </w:rPr>
      <w:t xml:space="preserve">Scanned by </w:t>
    </w:r>
    <w:proofErr w:type="spellStart"/>
    <w:r>
      <w:rPr>
        <w:rFonts w:ascii="Times New Roman" w:eastAsia="Times New Roman" w:hAnsi="Times New Roman" w:cs="Times New Roman"/>
        <w:sz w:val="30"/>
      </w:rPr>
      <w:t>CamScanner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AFFFD7" w14:textId="77777777" w:rsidR="0083735D" w:rsidRDefault="007C35EC">
    <w:pPr>
      <w:spacing w:after="0"/>
      <w:ind w:right="-807"/>
      <w:jc w:val="right"/>
    </w:pPr>
    <w:r>
      <w:rPr>
        <w:rFonts w:ascii="Times New Roman" w:eastAsia="Times New Roman" w:hAnsi="Times New Roman" w:cs="Times New Roman"/>
        <w:sz w:val="30"/>
      </w:rPr>
      <w:t xml:space="preserve">Scanned by </w:t>
    </w:r>
    <w:proofErr w:type="spellStart"/>
    <w:r>
      <w:rPr>
        <w:rFonts w:ascii="Times New Roman" w:eastAsia="Times New Roman" w:hAnsi="Times New Roman" w:cs="Times New Roman"/>
        <w:sz w:val="30"/>
      </w:rPr>
      <w:t>CamScanner</w:t>
    </w:r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7DD3A8" w14:textId="77777777" w:rsidR="0083735D" w:rsidRDefault="007C35EC">
    <w:pPr>
      <w:spacing w:after="0"/>
      <w:ind w:right="-807"/>
      <w:jc w:val="right"/>
    </w:pPr>
    <w:r>
      <w:rPr>
        <w:rFonts w:ascii="Times New Roman" w:eastAsia="Times New Roman" w:hAnsi="Times New Roman" w:cs="Times New Roman"/>
        <w:sz w:val="30"/>
      </w:rPr>
      <w:t xml:space="preserve">Scanned by </w:t>
    </w:r>
    <w:proofErr w:type="spellStart"/>
    <w:r>
      <w:rPr>
        <w:rFonts w:ascii="Times New Roman" w:eastAsia="Times New Roman" w:hAnsi="Times New Roman" w:cs="Times New Roman"/>
        <w:sz w:val="30"/>
      </w:rPr>
      <w:t>CamScanner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A7FF8F" w14:textId="77777777" w:rsidR="007C35EC" w:rsidRDefault="007C35EC">
      <w:pPr>
        <w:spacing w:after="0" w:line="240" w:lineRule="auto"/>
      </w:pPr>
      <w:r>
        <w:separator/>
      </w:r>
    </w:p>
  </w:footnote>
  <w:footnote w:type="continuationSeparator" w:id="0">
    <w:p w14:paraId="0563AA3E" w14:textId="77777777" w:rsidR="007C35EC" w:rsidRDefault="007C35E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TA1sTAxMTe1NDRS0lEKTi0uzszPAykwrAUAM21DwSwAAAA="/>
  </w:docVars>
  <w:rsids>
    <w:rsidRoot w:val="0083735D"/>
    <w:rsid w:val="006B6E0E"/>
    <w:rsid w:val="007C35EC"/>
    <w:rsid w:val="0083735D"/>
    <w:rsid w:val="00B70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02855"/>
  <w15:docId w15:val="{6B1A524C-564C-47CE-A721-C957F4913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06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697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hmeshwar Singh</dc:creator>
  <cp:keywords/>
  <cp:lastModifiedBy>Brahmeshwar Singh</cp:lastModifiedBy>
  <cp:revision>3</cp:revision>
  <cp:lastPrinted>2021-02-03T18:38:00Z</cp:lastPrinted>
  <dcterms:created xsi:type="dcterms:W3CDTF">2021-02-03T19:08:00Z</dcterms:created>
  <dcterms:modified xsi:type="dcterms:W3CDTF">2021-02-03T19:08:00Z</dcterms:modified>
</cp:coreProperties>
</file>